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  <w:r>
        <w:pict>
          <v:rect id="_x0000_i102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lang w:val="en-US"/>
        </w:rPr>
        <w:t>A fight to save the earth</w:t>
      </w:r>
      <w:r>
        <w:pict>
          <v:rect id="_x0000_i102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lang w:val="en-US"/>
        </w:rPr>
        <w:t>To destroy all of the asteroids and save Earth from Aliens</w:t>
      </w:r>
      <w:r>
        <w:pict>
          <v:rect id="_x0000_i102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>
      <w:pPr>
        <w:ind w:left="720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Aliens are planning to destroy all of humans in earth by stopping all of the asteroids near them using  an artificial saturn ring fasa the world’s </w:t>
      </w:r>
    </w:p>
    <w:p>
      <w:pPr>
        <w:ind w:left="720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Greatest space agency was wondering why the asteroids stopped their and now the aliens are throwing the asteroids towards the Earth.</w:t>
      </w:r>
    </w:p>
    <w:p>
      <w:pPr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You have to take your spaceship and  destroy the asteroids</w:t>
      </w:r>
    </w:p>
    <w:p>
      <w:pPr>
        <w:rPr>
          <w:sz w:val="28"/>
          <w:szCs w:val="28"/>
        </w:rPr>
      </w:pPr>
      <w:r>
        <w:pict>
          <v:rect id="_x0000_i102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Don’t worry if you miss one asteroid  your grandfather jo fesi has created a shield which will stop the asteroids from getting into earth  </w:t>
      </w:r>
    </w:p>
    <w:p>
      <w:pPr>
        <w:rPr>
          <w:sz w:val="28"/>
          <w:szCs w:val="28"/>
        </w:rPr>
      </w:pPr>
      <w:r>
        <w:pict>
          <v:rect id="_x0000_i1029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But, It can only stop few and then the shield will break.so,get into work and save earth</w:t>
      </w:r>
      <w:bookmarkStart w:id="0" w:name="_GoBack"/>
      <w:bookmarkEnd w:id="0"/>
    </w:p>
    <w:p>
      <w:pPr>
        <w:rPr>
          <w:sz w:val="28"/>
          <w:szCs w:val="28"/>
        </w:rPr>
      </w:pPr>
      <w:r>
        <w:pict>
          <v:rect id="_x0000_i1030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br w:type="textWrapping"/>
      </w: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>
      <w:pPr>
        <w:ind w:left="1440"/>
        <w:rPr>
          <w:sz w:val="24"/>
          <w:szCs w:val="24"/>
        </w:rPr>
      </w:pPr>
    </w:p>
    <w:tbl>
      <w:tblPr>
        <w:tblStyle w:val="12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both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 xml:space="preserve">Meena   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both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Jump high and catch butterflie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numPr>
          <w:ilvl w:val="0"/>
          <w:numId w:val="1"/>
        </w:numPr>
        <w:rPr>
          <w:sz w:val="28"/>
          <w:szCs w:val="28"/>
        </w:rPr>
      </w:pP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>
      <w:pPr>
        <w:ind w:left="1440"/>
      </w:pPr>
    </w:p>
    <w:tbl>
      <w:tblPr>
        <w:tblStyle w:val="13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/>
    <w:p>
      <w:pPr>
        <w:rPr>
          <w:sz w:val="28"/>
          <w:szCs w:val="28"/>
        </w:rPr>
      </w:pPr>
      <w:r>
        <w:pict>
          <v:rect id="_x0000_i1031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2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3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4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>
      <w:pPr>
        <w:rPr>
          <w:sz w:val="28"/>
          <w:szCs w:val="28"/>
        </w:rPr>
      </w:pPr>
      <w:r>
        <w:pict>
          <v:rect id="_x0000_i103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BB49AE"/>
    <w:multiLevelType w:val="multilevel"/>
    <w:tmpl w:val="03BB49AE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27F40729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6B1F49F8"/>
    <w:lvl w:ilvl="0" w:tentative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74D974E5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2CAD6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  <w:style w:type="table" w:customStyle="1" w:styleId="12">
    <w:name w:val="_Style 11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_Style 12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65</Words>
  <Characters>947</Characters>
  <Lines>7</Lines>
  <Paragraphs>2</Paragraphs>
  <TotalTime>24</TotalTime>
  <ScaleCrop>false</ScaleCrop>
  <LinksUpToDate>false</LinksUpToDate>
  <CharactersWithSpaces>1110</CharactersWithSpaces>
  <Application>WPS Office_11.2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8T05:03:00Z</dcterms:created>
  <dc:creator>shalu</dc:creator>
  <cp:lastModifiedBy>shalu</cp:lastModifiedBy>
  <dcterms:modified xsi:type="dcterms:W3CDTF">2021-05-22T03:17:0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32</vt:lpwstr>
  </property>
</Properties>
</file>